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8EA689" w14:textId="77777777" w:rsidR="00D9719F" w:rsidRPr="007850E2" w:rsidRDefault="00D9719F" w:rsidP="00D9719F">
      <w:pPr>
        <w:keepNext/>
        <w:widowControl w:val="0"/>
        <w:jc w:val="center"/>
        <w:outlineLvl w:val="7"/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</w:pPr>
      <w:r w:rsidRPr="007850E2"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  <w:t>SEMINARIUM</w:t>
      </w:r>
    </w:p>
    <w:p w14:paraId="0197AC04" w14:textId="77777777" w:rsidR="00D9719F" w:rsidRPr="003E5996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 w:rsidRPr="003E5996">
        <w:rPr>
          <w:rFonts w:ascii="Times New Roman" w:hAnsi="Times New Roman" w:cs="Times New Roman"/>
          <w:b/>
          <w:sz w:val="40"/>
          <w:szCs w:val="40"/>
        </w:rPr>
        <w:t xml:space="preserve">WYDZIAŁU INŻYNIERII MATERIAŁOWEJ  </w:t>
      </w:r>
    </w:p>
    <w:p w14:paraId="32AECB8D" w14:textId="77777777" w:rsidR="00D9719F" w:rsidRPr="003E5996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 w:rsidRPr="003E5996">
        <w:rPr>
          <w:rFonts w:ascii="Times New Roman" w:hAnsi="Times New Roman" w:cs="Times New Roman"/>
          <w:b/>
          <w:sz w:val="40"/>
          <w:szCs w:val="40"/>
        </w:rPr>
        <w:t>I FIZYKI TECHNICZNEJ</w:t>
      </w:r>
    </w:p>
    <w:p w14:paraId="76C3BF9B" w14:textId="77777777" w:rsidR="00D9719F" w:rsidRPr="003E5996" w:rsidRDefault="00D9719F" w:rsidP="00D9719F">
      <w:pPr>
        <w:jc w:val="center"/>
        <w:rPr>
          <w:rFonts w:ascii="Times New Roman" w:hAnsi="Times New Roman" w:cs="Times New Roman"/>
          <w:bCs/>
          <w:sz w:val="40"/>
          <w:szCs w:val="40"/>
        </w:rPr>
      </w:pPr>
      <w:r w:rsidRPr="003E5996">
        <w:rPr>
          <w:rFonts w:ascii="Times New Roman" w:hAnsi="Times New Roman" w:cs="Times New Roman"/>
          <w:bCs/>
          <w:sz w:val="40"/>
          <w:szCs w:val="40"/>
        </w:rPr>
        <w:t>POLITECHNIKI POZNAŃSKIEJ</w:t>
      </w:r>
    </w:p>
    <w:p w14:paraId="58F7FC43" w14:textId="1DD2626B" w:rsidR="003E5996" w:rsidRDefault="003E5996" w:rsidP="00DA78A5">
      <w:pPr>
        <w:ind w:left="1276" w:hanging="1276"/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</w:p>
    <w:p w14:paraId="2E42BF85" w14:textId="77777777" w:rsidR="008F62EC" w:rsidRPr="00DA78A5" w:rsidRDefault="008F62EC" w:rsidP="00DA78A5">
      <w:pPr>
        <w:ind w:left="1276" w:hanging="1276"/>
        <w:jc w:val="both"/>
        <w:rPr>
          <w:rFonts w:ascii="Times New Roman" w:hAnsi="Times New Roman" w:cs="Times New Roman"/>
          <w:sz w:val="40"/>
          <w:szCs w:val="40"/>
        </w:rPr>
      </w:pPr>
    </w:p>
    <w:tbl>
      <w:tblPr>
        <w:tblStyle w:val="Tabela-Siatka"/>
        <w:tblW w:w="10490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4"/>
        <w:gridCol w:w="8696"/>
      </w:tblGrid>
      <w:tr w:rsidR="00A14835" w:rsidRPr="008F62EC" w14:paraId="34829F2B" w14:textId="77777777" w:rsidTr="00A14835">
        <w:tc>
          <w:tcPr>
            <w:tcW w:w="1794" w:type="dxa"/>
          </w:tcPr>
          <w:p w14:paraId="0741707D" w14:textId="429B32DD" w:rsidR="00A14835" w:rsidRDefault="00A14835" w:rsidP="00A14835">
            <w:pPr>
              <w:pStyle w:val="Body"/>
              <w:jc w:val="both"/>
              <w:rPr>
                <w:rFonts w:ascii="Times New Roman" w:hAnsi="Times New Roman" w:cs="Times New Roman"/>
                <w:b/>
                <w:sz w:val="40"/>
                <w:szCs w:val="40"/>
                <w:lang w:val="pl-PL"/>
              </w:rPr>
            </w:pPr>
            <w:r w:rsidRPr="00A14835">
              <w:rPr>
                <w:rFonts w:ascii="Times New Roman" w:hAnsi="Times New Roman" w:cs="Times New Roman"/>
                <w:b/>
                <w:sz w:val="40"/>
                <w:szCs w:val="40"/>
                <w:lang w:val="pl-PL"/>
              </w:rPr>
              <w:t>TEMAT</w:t>
            </w:r>
            <w:r w:rsidRPr="00A14835">
              <w:rPr>
                <w:rFonts w:ascii="Times New Roman" w:hAnsi="Times New Roman" w:cs="Times New Roman"/>
                <w:sz w:val="40"/>
                <w:szCs w:val="40"/>
                <w:lang w:val="pl-PL"/>
              </w:rPr>
              <w:t>:</w:t>
            </w:r>
          </w:p>
        </w:tc>
        <w:tc>
          <w:tcPr>
            <w:tcW w:w="8696" w:type="dxa"/>
          </w:tcPr>
          <w:p w14:paraId="20EB7B51" w14:textId="30BBB435" w:rsidR="00854193" w:rsidRPr="00BE7DEE" w:rsidRDefault="00BE7DEE" w:rsidP="00854193">
            <w:pPr>
              <w:pStyle w:val="Body"/>
              <w:jc w:val="center"/>
              <w:rPr>
                <w:rFonts w:ascii="Times New Roman" w:hAnsi="Times New Roman" w:cs="Times New Roman"/>
                <w:b/>
                <w:sz w:val="44"/>
                <w:szCs w:val="44"/>
                <w:lang w:val="en-GB"/>
              </w:rPr>
            </w:pPr>
            <w:r w:rsidRPr="00BE7DEE">
              <w:rPr>
                <w:rFonts w:ascii="Times New Roman" w:eastAsia="Times New Roman" w:hAnsi="Times New Roman" w:cs="Times New Roman"/>
                <w:b/>
                <w:iCs/>
                <w:sz w:val="44"/>
                <w:szCs w:val="44"/>
              </w:rPr>
              <w:t xml:space="preserve">Tailoring Functional Properties of </w:t>
            </w:r>
            <w:proofErr w:type="spellStart"/>
            <w:r w:rsidRPr="00BE7DEE">
              <w:rPr>
                <w:rFonts w:ascii="Times New Roman" w:eastAsia="Times New Roman" w:hAnsi="Times New Roman" w:cs="Times New Roman"/>
                <w:b/>
                <w:iCs/>
                <w:sz w:val="44"/>
                <w:szCs w:val="44"/>
              </w:rPr>
              <w:t>CoFe₂O</w:t>
            </w:r>
            <w:proofErr w:type="spellEnd"/>
            <w:r w:rsidRPr="00BE7DEE">
              <w:rPr>
                <w:rFonts w:ascii="Times New Roman" w:eastAsia="Times New Roman" w:hAnsi="Times New Roman" w:cs="Times New Roman"/>
                <w:b/>
                <w:iCs/>
                <w:sz w:val="44"/>
                <w:szCs w:val="44"/>
              </w:rPr>
              <w:t xml:space="preserve">₄ and </w:t>
            </w:r>
            <w:proofErr w:type="spellStart"/>
            <w:r w:rsidRPr="00BE7DEE">
              <w:rPr>
                <w:rFonts w:ascii="Times New Roman" w:eastAsia="Times New Roman" w:hAnsi="Times New Roman" w:cs="Times New Roman"/>
                <w:b/>
                <w:iCs/>
                <w:sz w:val="44"/>
                <w:szCs w:val="44"/>
              </w:rPr>
              <w:t>BiFeO</w:t>
            </w:r>
            <w:proofErr w:type="spellEnd"/>
            <w:r w:rsidRPr="00BE7DEE">
              <w:rPr>
                <w:rFonts w:ascii="Times New Roman" w:eastAsia="Times New Roman" w:hAnsi="Times New Roman" w:cs="Times New Roman"/>
                <w:b/>
                <w:iCs/>
                <w:sz w:val="44"/>
                <w:szCs w:val="44"/>
              </w:rPr>
              <w:t>₃ Nanocomposites Using Liquid Crystals and Graphene Nanoplatelets for Energy Storage Applications</w:t>
            </w:r>
          </w:p>
          <w:p w14:paraId="74852FAB" w14:textId="2AE7D7AD" w:rsidR="00A14835" w:rsidRPr="00BE7DEE" w:rsidRDefault="00A14835" w:rsidP="00A14835">
            <w:pPr>
              <w:pStyle w:val="Body"/>
              <w:jc w:val="center"/>
              <w:rPr>
                <w:rFonts w:ascii="Times New Roman" w:hAnsi="Times New Roman" w:cs="Times New Roman"/>
                <w:b/>
                <w:sz w:val="40"/>
                <w:szCs w:val="40"/>
                <w:lang w:val="en-GB"/>
              </w:rPr>
            </w:pPr>
          </w:p>
        </w:tc>
      </w:tr>
    </w:tbl>
    <w:p w14:paraId="5ED5A6E0" w14:textId="77777777" w:rsidR="00A14835" w:rsidRPr="00BE7DEE" w:rsidRDefault="00A14835" w:rsidP="00A14835">
      <w:pPr>
        <w:rPr>
          <w:rFonts w:ascii="Times New Roman" w:hAnsi="Times New Roman" w:cs="Times New Roman"/>
          <w:b/>
          <w:sz w:val="40"/>
          <w:szCs w:val="40"/>
          <w:lang w:val="en-GB"/>
        </w:rPr>
      </w:pPr>
    </w:p>
    <w:p w14:paraId="4BCA4FEB" w14:textId="50C78B55" w:rsidR="00237E47" w:rsidRPr="000D0266" w:rsidRDefault="00D9719F" w:rsidP="000D0266">
      <w:pPr>
        <w:ind w:left="2410" w:hanging="2410"/>
        <w:rPr>
          <w:rFonts w:ascii="Times New Roman" w:hAnsi="Times New Roman" w:cs="Times New Roman"/>
          <w:b/>
          <w:bCs/>
          <w:sz w:val="40"/>
          <w:szCs w:val="40"/>
        </w:rPr>
      </w:pPr>
      <w:r w:rsidRPr="000D0266">
        <w:rPr>
          <w:rFonts w:ascii="Times New Roman" w:hAnsi="Times New Roman" w:cs="Times New Roman"/>
          <w:b/>
          <w:bCs/>
          <w:sz w:val="40"/>
          <w:szCs w:val="40"/>
        </w:rPr>
        <w:t>REFERENT</w:t>
      </w:r>
      <w:r w:rsidRPr="000D0266">
        <w:rPr>
          <w:rFonts w:ascii="Times New Roman" w:hAnsi="Times New Roman" w:cs="Times New Roman"/>
          <w:bCs/>
          <w:sz w:val="40"/>
          <w:szCs w:val="40"/>
        </w:rPr>
        <w:t xml:space="preserve">: </w:t>
      </w:r>
      <w:r w:rsidR="00BE7DEE">
        <w:rPr>
          <w:rFonts w:ascii="Times New Roman" w:hAnsi="Times New Roman" w:cs="Times New Roman"/>
          <w:b/>
          <w:bCs/>
          <w:sz w:val="40"/>
          <w:szCs w:val="40"/>
        </w:rPr>
        <w:t xml:space="preserve">Mgr </w:t>
      </w:r>
      <w:proofErr w:type="spellStart"/>
      <w:r w:rsidR="00BE7DEE">
        <w:rPr>
          <w:rFonts w:ascii="Times New Roman" w:hAnsi="Times New Roman" w:cs="Times New Roman"/>
          <w:b/>
          <w:bCs/>
          <w:sz w:val="40"/>
          <w:szCs w:val="40"/>
        </w:rPr>
        <w:t>Gulzar</w:t>
      </w:r>
      <w:proofErr w:type="spellEnd"/>
      <w:r w:rsidR="00BE7DEE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proofErr w:type="spellStart"/>
      <w:r w:rsidR="00BE7DEE">
        <w:rPr>
          <w:rFonts w:ascii="Times New Roman" w:hAnsi="Times New Roman" w:cs="Times New Roman"/>
          <w:b/>
          <w:bCs/>
          <w:sz w:val="40"/>
          <w:szCs w:val="40"/>
        </w:rPr>
        <w:t>Hussain</w:t>
      </w:r>
      <w:bookmarkStart w:id="0" w:name="_GoBack"/>
      <w:bookmarkEnd w:id="0"/>
      <w:proofErr w:type="spellEnd"/>
    </w:p>
    <w:p w14:paraId="56BA7D59" w14:textId="10052034" w:rsidR="00D30AAD" w:rsidRDefault="00731E86" w:rsidP="00794243">
      <w:pPr>
        <w:ind w:left="2410" w:hanging="2410"/>
        <w:rPr>
          <w:rFonts w:ascii="Times New Roman" w:hAnsi="Times New Roman" w:cs="Times New Roman"/>
          <w:b/>
          <w:bCs/>
          <w:sz w:val="38"/>
          <w:szCs w:val="38"/>
        </w:rPr>
      </w:pPr>
      <w:r w:rsidRPr="000D0266">
        <w:rPr>
          <w:rFonts w:ascii="Times New Roman" w:hAnsi="Times New Roman" w:cs="Times New Roman"/>
          <w:b/>
          <w:bCs/>
          <w:sz w:val="40"/>
          <w:szCs w:val="40"/>
        </w:rPr>
        <w:t>AF</w:t>
      </w:r>
      <w:r w:rsidR="00720C0F">
        <w:rPr>
          <w:rFonts w:ascii="Times New Roman" w:hAnsi="Times New Roman" w:cs="Times New Roman"/>
          <w:b/>
          <w:bCs/>
          <w:sz w:val="40"/>
          <w:szCs w:val="40"/>
        </w:rPr>
        <w:t>I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>LIACJA</w:t>
      </w:r>
      <w:r w:rsidRPr="00797903">
        <w:rPr>
          <w:rFonts w:ascii="Times New Roman" w:hAnsi="Times New Roman" w:cs="Times New Roman"/>
          <w:bCs/>
          <w:sz w:val="40"/>
          <w:szCs w:val="40"/>
        </w:rPr>
        <w:t>: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ab/>
      </w:r>
      <w:r w:rsidR="00FA35CD">
        <w:rPr>
          <w:rFonts w:ascii="Times New Roman" w:hAnsi="Times New Roman" w:cs="Times New Roman"/>
          <w:b/>
          <w:bCs/>
          <w:sz w:val="38"/>
          <w:szCs w:val="38"/>
        </w:rPr>
        <w:t xml:space="preserve">Zakład Mikro- i Nanostruktur </w:t>
      </w:r>
    </w:p>
    <w:p w14:paraId="60B99B2A" w14:textId="2FB11C6B" w:rsidR="00D30AAD" w:rsidRDefault="00FA35CD" w:rsidP="00D30AAD">
      <w:pPr>
        <w:ind w:left="2410"/>
        <w:rPr>
          <w:rFonts w:ascii="Times New Roman" w:hAnsi="Times New Roman" w:cs="Times New Roman"/>
          <w:b/>
          <w:bCs/>
          <w:sz w:val="38"/>
          <w:szCs w:val="38"/>
        </w:rPr>
      </w:pPr>
      <w:r>
        <w:rPr>
          <w:rFonts w:ascii="Times New Roman" w:hAnsi="Times New Roman" w:cs="Times New Roman"/>
          <w:b/>
          <w:bCs/>
          <w:sz w:val="38"/>
          <w:szCs w:val="38"/>
        </w:rPr>
        <w:t>Instytut Badań Materiałowych i Inżynierii Kwantowej</w:t>
      </w:r>
      <w:r w:rsidR="00794243">
        <w:rPr>
          <w:rFonts w:ascii="Times New Roman" w:hAnsi="Times New Roman" w:cs="Times New Roman"/>
          <w:b/>
          <w:bCs/>
          <w:sz w:val="38"/>
          <w:szCs w:val="38"/>
        </w:rPr>
        <w:t xml:space="preserve"> </w:t>
      </w:r>
    </w:p>
    <w:p w14:paraId="5C8E3BC2" w14:textId="29AC8503" w:rsidR="00F07C5C" w:rsidRPr="00794243" w:rsidRDefault="00794243" w:rsidP="00D30AAD">
      <w:pPr>
        <w:ind w:left="2410"/>
        <w:rPr>
          <w:rFonts w:ascii="Times New Roman" w:hAnsi="Times New Roman" w:cs="Times New Roman"/>
          <w:b/>
          <w:bCs/>
          <w:sz w:val="38"/>
          <w:szCs w:val="38"/>
        </w:rPr>
      </w:pPr>
      <w:r>
        <w:rPr>
          <w:rFonts w:ascii="Times New Roman" w:hAnsi="Times New Roman" w:cs="Times New Roman"/>
          <w:b/>
          <w:bCs/>
          <w:sz w:val="38"/>
          <w:szCs w:val="38"/>
        </w:rPr>
        <w:t>Politechnika Poznań</w:t>
      </w:r>
      <w:r w:rsidR="007066A2">
        <w:rPr>
          <w:rFonts w:ascii="Times New Roman" w:hAnsi="Times New Roman" w:cs="Times New Roman"/>
          <w:b/>
          <w:bCs/>
          <w:sz w:val="38"/>
          <w:szCs w:val="38"/>
        </w:rPr>
        <w:t>s</w:t>
      </w:r>
      <w:r>
        <w:rPr>
          <w:rFonts w:ascii="Times New Roman" w:hAnsi="Times New Roman" w:cs="Times New Roman"/>
          <w:b/>
          <w:bCs/>
          <w:sz w:val="38"/>
          <w:szCs w:val="38"/>
        </w:rPr>
        <w:t>ka</w:t>
      </w:r>
    </w:p>
    <w:p w14:paraId="36D14FC8" w14:textId="77777777" w:rsidR="000D0266" w:rsidRDefault="000D0266" w:rsidP="000D2138">
      <w:pPr>
        <w:rPr>
          <w:rFonts w:ascii="Times New Roman" w:hAnsi="Times New Roman" w:cs="Times New Roman"/>
          <w:b/>
          <w:sz w:val="40"/>
          <w:szCs w:val="40"/>
        </w:rPr>
      </w:pPr>
    </w:p>
    <w:p w14:paraId="1109A9C8" w14:textId="67C4ED85" w:rsidR="000D2138" w:rsidRPr="000D0266" w:rsidRDefault="00D9719F" w:rsidP="000D2138">
      <w:pPr>
        <w:rPr>
          <w:rFonts w:ascii="Times New Roman" w:hAnsi="Times New Roman" w:cs="Times New Roman"/>
          <w:b/>
          <w:sz w:val="40"/>
          <w:szCs w:val="40"/>
        </w:rPr>
      </w:pPr>
      <w:r w:rsidRPr="000D0266">
        <w:rPr>
          <w:rFonts w:ascii="Times New Roman" w:hAnsi="Times New Roman" w:cs="Times New Roman"/>
          <w:b/>
          <w:sz w:val="40"/>
          <w:szCs w:val="40"/>
        </w:rPr>
        <w:t>MIEJSCE</w:t>
      </w:r>
      <w:r w:rsidRPr="00797903">
        <w:rPr>
          <w:rFonts w:ascii="Times New Roman" w:hAnsi="Times New Roman" w:cs="Times New Roman"/>
          <w:sz w:val="40"/>
          <w:szCs w:val="40"/>
        </w:rPr>
        <w:t>:</w:t>
      </w:r>
      <w:r w:rsidRPr="000D0266">
        <w:rPr>
          <w:rFonts w:ascii="Times New Roman" w:hAnsi="Times New Roman" w:cs="Times New Roman"/>
          <w:b/>
          <w:sz w:val="40"/>
          <w:szCs w:val="40"/>
        </w:rPr>
        <w:t xml:space="preserve">  </w:t>
      </w:r>
      <w:r w:rsidR="002010AB" w:rsidRPr="000D0266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DF5C10" w:rsidRPr="000D0266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0D2138" w:rsidRPr="000D0266">
        <w:rPr>
          <w:rFonts w:ascii="Times New Roman" w:hAnsi="Times New Roman" w:cs="Times New Roman"/>
          <w:b/>
          <w:sz w:val="40"/>
          <w:szCs w:val="40"/>
        </w:rPr>
        <w:t xml:space="preserve">Sala D – ul. Piotrowo 3 </w:t>
      </w:r>
    </w:p>
    <w:p w14:paraId="48EF3D47" w14:textId="5413A765" w:rsidR="000D2138" w:rsidRPr="00356323" w:rsidRDefault="000D2138" w:rsidP="000D2138">
      <w:pPr>
        <w:ind w:left="2552" w:hanging="2552"/>
        <w:rPr>
          <w:rFonts w:ascii="Arial" w:hAnsi="Arial" w:cs="Arial"/>
          <w:b/>
          <w:sz w:val="36"/>
          <w:szCs w:val="36"/>
        </w:rPr>
      </w:pPr>
    </w:p>
    <w:p w14:paraId="675913BA" w14:textId="71900BD8" w:rsidR="00D9719F" w:rsidRPr="000D0266" w:rsidRDefault="00D9719F" w:rsidP="003E5996">
      <w:pPr>
        <w:ind w:left="2552" w:hanging="2552"/>
        <w:rPr>
          <w:rFonts w:ascii="Times New Roman" w:hAnsi="Times New Roman" w:cs="Times New Roman"/>
          <w:b/>
          <w:sz w:val="40"/>
          <w:szCs w:val="40"/>
        </w:rPr>
      </w:pPr>
      <w:r w:rsidRPr="000D0266">
        <w:rPr>
          <w:rFonts w:ascii="Times New Roman" w:hAnsi="Times New Roman" w:cs="Times New Roman"/>
          <w:b/>
          <w:bCs/>
          <w:sz w:val="40"/>
          <w:szCs w:val="40"/>
        </w:rPr>
        <w:t>CZAS</w:t>
      </w:r>
      <w:r w:rsidRPr="00797903">
        <w:rPr>
          <w:rFonts w:ascii="Times New Roman" w:hAnsi="Times New Roman" w:cs="Times New Roman"/>
          <w:bCs/>
          <w:sz w:val="40"/>
          <w:szCs w:val="40"/>
        </w:rPr>
        <w:t>: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Pr="000D0266">
        <w:rPr>
          <w:rFonts w:ascii="Times New Roman" w:hAnsi="Times New Roman" w:cs="Times New Roman"/>
          <w:b/>
          <w:sz w:val="40"/>
          <w:szCs w:val="40"/>
        </w:rPr>
        <w:t xml:space="preserve">  </w:t>
      </w:r>
      <w:r w:rsidR="00D30AAD">
        <w:rPr>
          <w:rFonts w:ascii="Times New Roman" w:hAnsi="Times New Roman" w:cs="Times New Roman"/>
          <w:b/>
          <w:sz w:val="40"/>
          <w:szCs w:val="40"/>
        </w:rPr>
        <w:t>21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>-</w:t>
      </w:r>
      <w:r w:rsidR="00F07C5C">
        <w:rPr>
          <w:rFonts w:ascii="Times New Roman" w:hAnsi="Times New Roman" w:cs="Times New Roman"/>
          <w:b/>
          <w:bCs/>
          <w:sz w:val="40"/>
          <w:szCs w:val="40"/>
        </w:rPr>
        <w:t>05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>-202</w:t>
      </w:r>
      <w:r w:rsidR="00D930FA">
        <w:rPr>
          <w:rFonts w:ascii="Times New Roman" w:hAnsi="Times New Roman" w:cs="Times New Roman"/>
          <w:b/>
          <w:bCs/>
          <w:sz w:val="40"/>
          <w:szCs w:val="40"/>
        </w:rPr>
        <w:t>6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 xml:space="preserve"> – czwartek, godz. 11</w:t>
      </w:r>
      <w:r w:rsidRPr="000D0266">
        <w:rPr>
          <w:rFonts w:ascii="Times New Roman" w:hAnsi="Times New Roman" w:cs="Times New Roman"/>
          <w:b/>
          <w:bCs/>
          <w:sz w:val="40"/>
          <w:szCs w:val="40"/>
          <w:vertAlign w:val="superscript"/>
        </w:rPr>
        <w:t>45</w:t>
      </w:r>
      <w:r w:rsidRPr="000D0266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1B5736AB" w14:textId="77777777" w:rsidR="00D9719F" w:rsidRPr="000D0266" w:rsidRDefault="00D9719F" w:rsidP="000D2138">
      <w:pPr>
        <w:keepNext/>
        <w:widowControl w:val="0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7BD90EBE" w14:textId="77777777" w:rsidR="00D9719F" w:rsidRPr="000D0266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  <w:r w:rsidRPr="000D0266"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  <w:t>WSZYSTKICH ZAINTERESOWANYCH</w:t>
      </w:r>
    </w:p>
    <w:p w14:paraId="511779F2" w14:textId="77777777" w:rsidR="00D9719F" w:rsidRPr="000D0266" w:rsidRDefault="00D9719F" w:rsidP="00D9719F">
      <w:pPr>
        <w:keepNext/>
        <w:widowControl w:val="0"/>
        <w:jc w:val="center"/>
        <w:outlineLvl w:val="2"/>
        <w:rPr>
          <w:sz w:val="40"/>
          <w:szCs w:val="40"/>
        </w:rPr>
      </w:pPr>
      <w:r w:rsidRPr="000D0266">
        <w:rPr>
          <w:rFonts w:ascii="Times New Roman" w:eastAsia="Times New Roman" w:hAnsi="Times New Roman" w:cs="Times New Roman"/>
          <w:b/>
          <w:snapToGrid w:val="0"/>
          <w:sz w:val="40"/>
          <w:szCs w:val="40"/>
          <w:lang w:eastAsia="pl-PL"/>
        </w:rPr>
        <w:t>SERDECZNIE ZAPRASZAMY</w:t>
      </w:r>
    </w:p>
    <w:p w14:paraId="0EA2141E" w14:textId="77777777" w:rsidR="009379EE" w:rsidRDefault="009379EE" w:rsidP="003D04BD">
      <w:pPr>
        <w:jc w:val="right"/>
      </w:pPr>
    </w:p>
    <w:sectPr w:rsidR="009379EE" w:rsidSect="00C3228B">
      <w:headerReference w:type="first" r:id="rId7"/>
      <w:pgSz w:w="11906" w:h="16838"/>
      <w:pgMar w:top="851" w:right="851" w:bottom="794" w:left="993" w:header="157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EF9D74" w14:textId="77777777" w:rsidR="004F0A8E" w:rsidRDefault="004F0A8E" w:rsidP="00EF3954">
      <w:r>
        <w:separator/>
      </w:r>
    </w:p>
  </w:endnote>
  <w:endnote w:type="continuationSeparator" w:id="0">
    <w:p w14:paraId="775C050E" w14:textId="77777777" w:rsidR="004F0A8E" w:rsidRDefault="004F0A8E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Helvetica Neue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4A505B" w14:textId="77777777" w:rsidR="004F0A8E" w:rsidRDefault="004F0A8E" w:rsidP="00EF3954">
      <w:r>
        <w:separator/>
      </w:r>
    </w:p>
  </w:footnote>
  <w:footnote w:type="continuationSeparator" w:id="0">
    <w:p w14:paraId="6B7DABD6" w14:textId="77777777" w:rsidR="004F0A8E" w:rsidRDefault="004F0A8E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CC365E" w14:textId="0F893D65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F22F9C4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380D5668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68A836D2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3545691D" w:rsidR="009379EE" w:rsidRPr="003D04BD" w:rsidRDefault="00A14835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42D1381B" w:rsidR="009379EE" w:rsidRDefault="00A14835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F84896">
      <w:rPr>
        <w:rFonts w:ascii="Arial Narrow" w:hAnsi="Arial Narrow" w:cs="Arial"/>
        <w:color w:val="006288"/>
        <w:sz w:val="18"/>
        <w:szCs w:val="18"/>
      </w:rPr>
      <w:t xml:space="preserve">           </w:t>
    </w:r>
    <w:r w:rsidR="009379EE"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="009379EE"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4F0A8E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55B9C"/>
    <w:rsid w:val="00074FA3"/>
    <w:rsid w:val="000A1716"/>
    <w:rsid w:val="000D0266"/>
    <w:rsid w:val="000D2138"/>
    <w:rsid w:val="001603A3"/>
    <w:rsid w:val="00163C49"/>
    <w:rsid w:val="00186C5E"/>
    <w:rsid w:val="00187935"/>
    <w:rsid w:val="001B0287"/>
    <w:rsid w:val="001B2632"/>
    <w:rsid w:val="001D6BD1"/>
    <w:rsid w:val="002010AB"/>
    <w:rsid w:val="002176D1"/>
    <w:rsid w:val="00237E47"/>
    <w:rsid w:val="002978DA"/>
    <w:rsid w:val="002C69A7"/>
    <w:rsid w:val="002D4DAA"/>
    <w:rsid w:val="003835CC"/>
    <w:rsid w:val="00384020"/>
    <w:rsid w:val="003B0C0F"/>
    <w:rsid w:val="003D04BD"/>
    <w:rsid w:val="003E5996"/>
    <w:rsid w:val="00411E4C"/>
    <w:rsid w:val="004142BB"/>
    <w:rsid w:val="0044634B"/>
    <w:rsid w:val="00463FC9"/>
    <w:rsid w:val="00466EE8"/>
    <w:rsid w:val="00471AA6"/>
    <w:rsid w:val="004740A8"/>
    <w:rsid w:val="00492733"/>
    <w:rsid w:val="004B6FE0"/>
    <w:rsid w:val="004B74CA"/>
    <w:rsid w:val="004D17E9"/>
    <w:rsid w:val="004F0A8E"/>
    <w:rsid w:val="004F4E2A"/>
    <w:rsid w:val="00501A8E"/>
    <w:rsid w:val="00533320"/>
    <w:rsid w:val="0054753B"/>
    <w:rsid w:val="005F53CE"/>
    <w:rsid w:val="00635610"/>
    <w:rsid w:val="006726A4"/>
    <w:rsid w:val="006A0F44"/>
    <w:rsid w:val="007066A2"/>
    <w:rsid w:val="00720C0F"/>
    <w:rsid w:val="00731E86"/>
    <w:rsid w:val="00783896"/>
    <w:rsid w:val="00794243"/>
    <w:rsid w:val="00797903"/>
    <w:rsid w:val="007A7F83"/>
    <w:rsid w:val="007D07E3"/>
    <w:rsid w:val="00802916"/>
    <w:rsid w:val="00802AE6"/>
    <w:rsid w:val="008324E5"/>
    <w:rsid w:val="00836505"/>
    <w:rsid w:val="00854193"/>
    <w:rsid w:val="00860DDC"/>
    <w:rsid w:val="008651D8"/>
    <w:rsid w:val="008A5C61"/>
    <w:rsid w:val="008F62EC"/>
    <w:rsid w:val="00916305"/>
    <w:rsid w:val="009379EE"/>
    <w:rsid w:val="009817E2"/>
    <w:rsid w:val="009A13E8"/>
    <w:rsid w:val="009B719D"/>
    <w:rsid w:val="009C3A2C"/>
    <w:rsid w:val="009C7AC5"/>
    <w:rsid w:val="00A14835"/>
    <w:rsid w:val="00A37589"/>
    <w:rsid w:val="00A55838"/>
    <w:rsid w:val="00A57211"/>
    <w:rsid w:val="00A7250E"/>
    <w:rsid w:val="00A92541"/>
    <w:rsid w:val="00AA0A46"/>
    <w:rsid w:val="00AC0A2A"/>
    <w:rsid w:val="00AC0D87"/>
    <w:rsid w:val="00B313FB"/>
    <w:rsid w:val="00B53754"/>
    <w:rsid w:val="00B823AB"/>
    <w:rsid w:val="00B86C17"/>
    <w:rsid w:val="00B9170B"/>
    <w:rsid w:val="00BC4BC9"/>
    <w:rsid w:val="00BD34DB"/>
    <w:rsid w:val="00BE7DEE"/>
    <w:rsid w:val="00C11767"/>
    <w:rsid w:val="00C3228B"/>
    <w:rsid w:val="00C362EB"/>
    <w:rsid w:val="00C5030C"/>
    <w:rsid w:val="00C572D9"/>
    <w:rsid w:val="00C97F53"/>
    <w:rsid w:val="00CB2C60"/>
    <w:rsid w:val="00CC6508"/>
    <w:rsid w:val="00CD6C11"/>
    <w:rsid w:val="00CF7254"/>
    <w:rsid w:val="00D1022A"/>
    <w:rsid w:val="00D10C06"/>
    <w:rsid w:val="00D30AAD"/>
    <w:rsid w:val="00D46C5C"/>
    <w:rsid w:val="00D5644E"/>
    <w:rsid w:val="00D7320F"/>
    <w:rsid w:val="00D862C5"/>
    <w:rsid w:val="00D91529"/>
    <w:rsid w:val="00D930FA"/>
    <w:rsid w:val="00D9719F"/>
    <w:rsid w:val="00DA78A5"/>
    <w:rsid w:val="00DB53C9"/>
    <w:rsid w:val="00DC4FD4"/>
    <w:rsid w:val="00DF176F"/>
    <w:rsid w:val="00DF228D"/>
    <w:rsid w:val="00DF5C10"/>
    <w:rsid w:val="00DF7FCC"/>
    <w:rsid w:val="00E23543"/>
    <w:rsid w:val="00E2761E"/>
    <w:rsid w:val="00E67758"/>
    <w:rsid w:val="00E86AEB"/>
    <w:rsid w:val="00E93786"/>
    <w:rsid w:val="00EA76DA"/>
    <w:rsid w:val="00EB616E"/>
    <w:rsid w:val="00EF3954"/>
    <w:rsid w:val="00F0177C"/>
    <w:rsid w:val="00F045A1"/>
    <w:rsid w:val="00F07C5C"/>
    <w:rsid w:val="00F363B3"/>
    <w:rsid w:val="00F5388E"/>
    <w:rsid w:val="00F67552"/>
    <w:rsid w:val="00F73B0E"/>
    <w:rsid w:val="00F84896"/>
    <w:rsid w:val="00FA3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9254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  <w:style w:type="character" w:customStyle="1" w:styleId="Nagwek8Znak">
    <w:name w:val="Nagłówek 8 Znak"/>
    <w:basedOn w:val="Domylnaczcionkaakapitu"/>
    <w:link w:val="Nagwek8"/>
    <w:uiPriority w:val="9"/>
    <w:semiHidden/>
    <w:rsid w:val="00A92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Body">
    <w:name w:val="Body"/>
    <w:rsid w:val="00A14835"/>
    <w:rPr>
      <w:rFonts w:ascii="Helvetica Neue" w:eastAsia="Arial Unicode MS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table" w:styleId="Tabela-Siatka">
    <w:name w:val="Table Grid"/>
    <w:basedOn w:val="Standardowy"/>
    <w:uiPriority w:val="39"/>
    <w:rsid w:val="00A148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9254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  <w:style w:type="character" w:customStyle="1" w:styleId="Nagwek8Znak">
    <w:name w:val="Nagłówek 8 Znak"/>
    <w:basedOn w:val="Domylnaczcionkaakapitu"/>
    <w:link w:val="Nagwek8"/>
    <w:uiPriority w:val="9"/>
    <w:semiHidden/>
    <w:rsid w:val="00A92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Body">
    <w:name w:val="Body"/>
    <w:rsid w:val="00A14835"/>
    <w:rPr>
      <w:rFonts w:ascii="Helvetica Neue" w:eastAsia="Arial Unicode MS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table" w:styleId="Tabela-Siatka">
    <w:name w:val="Table Grid"/>
    <w:basedOn w:val="Standardowy"/>
    <w:uiPriority w:val="39"/>
    <w:rsid w:val="00A148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2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76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Tomasz</cp:lastModifiedBy>
  <cp:revision>8</cp:revision>
  <cp:lastPrinted>2025-11-05T11:36:00Z</cp:lastPrinted>
  <dcterms:created xsi:type="dcterms:W3CDTF">2026-05-16T18:13:00Z</dcterms:created>
  <dcterms:modified xsi:type="dcterms:W3CDTF">2026-05-18T16:04:00Z</dcterms:modified>
</cp:coreProperties>
</file>